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3e0de2617bdd97e917bd0217c6745378ad5696b"/>
    <w:p>
      <w:pPr>
        <w:pStyle w:val="Heading1"/>
      </w:pPr>
      <w:r>
        <w:t xml:space="preserve">Cover Letter for a Dentist Position in Saudi Arabia Jeddah</w:t>
      </w:r>
    </w:p>
    <w:p>
      <w:pPr>
        <w:pStyle w:val="FirstParagraph"/>
      </w:pPr>
      <w:r>
        <w:t xml:space="preserve">Dear [Hiring Manager's Name],</w:t>
      </w:r>
    </w:p>
    <w:p>
      <w:pPr>
        <w:pStyle w:val="BodyText"/>
      </w:pPr>
      <w:r>
        <w:t xml:space="preserve">I am writing to express my sincere interest in the Dentist position at your esteemed dental practice in Saudi Arabia Jeddah. As a dedicated and experienced dental professional with a passion for delivering exceptional oral healthcare, I am eager to contribute my expertise and skills to a dynamic institution that values innovation, patient care, and cultural sensitivity. My background as a qualified Dentist, combined with my understanding of the unique healthcare landscape in Saudi Arabia Jeddah, makes me an ideal candidate for this opportunity.</w:t>
      </w:r>
    </w:p>
    <w:p>
      <w:pPr>
        <w:pStyle w:val="BodyText"/>
      </w:pPr>
      <w:r>
        <w:t xml:space="preserve">Over the years, I have cultivated a comprehensive skill set in general dentistry, including restorative procedures such as fillings, crowns, and dental implants. My commitment to lifelong learning has led me to pursue advanced training in cosmetic dentistry and pediatric care, ensuring that I can cater to the diverse needs of patients across all age groups. This adaptability is particularly relevant in Saudi Arabia Jeddah, where the population spans a wide range of demographics and cultural backgrounds. As a Dentist, I understand that building trust with patients is essential to fostering long-term relationships and achieving positive outcomes.</w:t>
      </w:r>
    </w:p>
    <w:p>
      <w:pPr>
        <w:pStyle w:val="BodyText"/>
      </w:pPr>
      <w:r>
        <w:t xml:space="preserve">One of the aspects that draws me to Saudi Arabia Jeddah is its rapid development in healthcare infrastructure. The city has become a hub for medical innovation, with state-of-the-art facilities and a growing demand for skilled dental professionals. I am particularly inspired by the Kingdom’s Vision 2030 initiative, which emphasizes improving public health services and enhancing the quality of life for residents. By joining your practice, I aim to contribute to this vision by providing high-quality dental care that aligns with international standards while respecting local traditions and values.</w:t>
      </w:r>
    </w:p>
    <w:p>
      <w:pPr>
        <w:pStyle w:val="BodyText"/>
      </w:pPr>
      <w:r>
        <w:t xml:space="preserve">My experience as a Dentist has been shaped by a focus on patient-centered care. I believe that every individual deserves personalized attention, and I take pride in creating a welcoming environment where patients feel heard and supported. In my previous roles, I have worked closely with both local and international patients, which has equipped me with the cultural awareness needed to thrive in a multicultural setting like Saudi Arabia Jeddah. Whether addressing language barriers or adapting to different healthcare expectations, I prioritize clear communication and empathy to ensure that all patients receive the care they need.</w:t>
      </w:r>
    </w:p>
    <w:p>
      <w:pPr>
        <w:pStyle w:val="BodyText"/>
      </w:pPr>
      <w:r>
        <w:t xml:space="preserve">Additionally, I am well-versed in modern dental technologies and techniques, which are increasingly vital in today’s fast-evolving industry. From digital imaging systems to minimally invasive procedures, I am committed to staying at the forefront of advancements that enhance treatment accuracy and patient comfort. This aligns perfectly with the forward-thinking approach of dental practices in Jeddah, where innovation is often a key differentiator. I am eager to bring my technical expertise and dedication to your team, ensuring that your patients receive the highest level of care possible.</w:t>
      </w:r>
    </w:p>
    <w:p>
      <w:pPr>
        <w:pStyle w:val="BodyText"/>
      </w:pPr>
      <w:r>
        <w:t xml:space="preserve">Another reason I am enthusiastic about this opportunity is the chance to contribute to the growth of dental healthcare in Saudi Arabia Jeddah. The region has seen a surge in demand for dental services due to increased awareness of oral health and lifestyle changes. As a Dentist, I recognize the importance of educating patients on preventive care, such as proper brushing techniques, nutrition advice, and regular check-ups. By promoting these practices, I can help reduce the prevalence of dental issues and improve overall community well-being. This proactive approach resonates with my professional philosophy of empowering patients to take charge of their health.</w:t>
      </w:r>
    </w:p>
    <w:p>
      <w:pPr>
        <w:pStyle w:val="BodyText"/>
      </w:pPr>
      <w:r>
        <w:t xml:space="preserve">My motivation to work in Saudi Arabia Jeddah is further fueled by the city’s vibrant culture and welcoming environment. Jeddah, known for its coastal charm and rich heritage, offers a unique blend of tradition and modernity. As a Dentist, I am excited about the opportunity to immerse myself in this dynamic setting while serving a community that values both technological progress and cultural preservation. I am also open to collaborating with local healthcare organizations to support initiatives that promote dental education and accessibility in underserved areas.</w:t>
      </w:r>
    </w:p>
    <w:p>
      <w:pPr>
        <w:pStyle w:val="BodyText"/>
      </w:pPr>
      <w:r>
        <w:t xml:space="preserve">In conclusion, I am confident that my qualifications, experience, and passion for dentistry make me a strong fit for the Dentist position at your practice in Saudi Arabia Jeddah. I am eager to bring my skills in clinical excellence, patient care, and cultural adaptability to contribute to the success of your team. Thank you for considering my application. I would be delighted to discuss how I can add value to your practice and support its mission of delivering exceptional dental car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Saudi Arabia Jeddah</dc:title>
  <dc:creator/>
  <dc:language>en</dc:language>
  <cp:keywords/>
  <dcterms:created xsi:type="dcterms:W3CDTF">2026-07-23T12:54:57Z</dcterms:created>
  <dcterms:modified xsi:type="dcterms:W3CDTF">2026-07-23T12:54:57Z</dcterms:modified>
</cp:coreProperties>
</file>

<file path=docProps/custom.xml><?xml version="1.0" encoding="utf-8"?>
<Properties xmlns="http://schemas.openxmlformats.org/officeDocument/2006/custom-properties" xmlns:vt="http://schemas.openxmlformats.org/officeDocument/2006/docPropsVTypes"/>
</file>